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upcak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utanedione</w:t>
            </w:r>
          </w:p>
          <w:p w:rsidR="00827634" w:rsidRPr="0069446B" w:rsidP="009B0F88" w14:paraId="147D3D58" w14:textId="33B2CEBF">
            <w:pPr>
              <w:pStyle w:val="SDSTableTextNormal"/>
              <w:rPr>
                <w:noProof w:val="0"/>
              </w:rPr>
            </w:pPr>
            <w:r w:rsidRPr="0069446B">
              <w:rPr>
                <w:noProof/>
              </w:rPr>
              <w:t>substance possédant une/des valeurs limites d’exposition professionnelle nationales (FR); substance possédant des valeurs limites d’exposition professionnelle communautaires</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31-03-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06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2, H225</w:t>
              <w:br/>
              <w:t>Acute Tox. 4 (par voie orale), H302 (ATE=500 mg/kg de poids corporel)</w:t>
              <w:br/>
              <w:t>Acute Tox. 3 (par inhalation), H331</w:t>
              <w:br/>
              <w:t>Skin Irrit. 2, H315</w:t>
              <w:br/>
              <w:t>Eye Dam. 1, H318</w:t>
              <w:br/>
              <w:t>Skin Sens. 1, H317</w:t>
              <w:br/>
              <w:t>STOT RE 2, H373</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B077C8" w:rsidRPr="0069446B" w:rsidP="00B077C8" w14:paraId="76C830A6" w14:textId="7C05BC4C">
      <w:pPr>
        <w:pStyle w:val="SDSTextHeading3"/>
        <w:rPr>
          <w:noProof w:val="0"/>
          <w:color w:val="auto"/>
          <w:lang w:val="en-US"/>
        </w:rPr>
      </w:pPr>
      <w:r w:rsidRPr="0069446B">
        <w:rPr>
          <w:noProof/>
          <w:color w:val="auto"/>
          <w:lang w:val="en-US"/>
        </w:rPr>
        <w:t>Valeurs limites nationales d’exposition professionnelle et biologique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utanedione</w:t>
            </w:r>
            <w:r w:rsidRPr="0069446B">
              <w:rPr>
                <w:noProof w:val="0"/>
                <w:color w:val="auto"/>
              </w:rPr>
              <w:t xml:space="preserve"> </w:t>
            </w:r>
            <w:r w:rsidRPr="0069446B" w:rsidR="00FD53E4">
              <w:rPr>
                <w:noProof/>
                <w:color w:val="auto"/>
              </w:rPr>
              <w:t>(431-03-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eur limite indicative d’exposition professionnelle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Diacetyl; Butanedione</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3C"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3D"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éférence réglementair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EU) 2017/164</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France - Valeurs Limites d’exposition professionnelle</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iacétyle</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42"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CT (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43"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CT (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marqu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Valeurs réglementaires indicatives</w:t>
            </w:r>
          </w:p>
        </w:tc>
      </w:tr>
      <w:tr w14:paraId="70951C45"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éférence réglementair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Arrêté du 30 juin 2004 modifié (réf.: INRS ED 6443, 2022; Outil65; Arrête du 27 septembre 2019)</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lle. Gourmande. lai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utanedione (431-03-8)</w:t>
            </w:r>
          </w:p>
        </w:tc>
      </w:tr>
      <w:tr w14:paraId="284BEFF8"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3AFF7EC2" w14:textId="08937FBC">
            <w:pPr>
              <w:pStyle w:val="SDSTableTextNormal"/>
              <w:rPr>
                <w:noProof w:val="0"/>
              </w:rPr>
            </w:pPr>
            <w:r w:rsidRPr="0069446B">
              <w:rPr>
                <w:noProof/>
              </w:rPr>
              <w:t>Toxicité spécifique pour certains organes cibles (STOT) (exposition répété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76AEBB14" w14:textId="52160869">
            <w:pPr>
              <w:pStyle w:val="SDSTableTextNormal"/>
              <w:rPr>
                <w:noProof w:val="0"/>
              </w:rPr>
            </w:pPr>
            <w:r w:rsidRPr="0069446B">
              <w:rPr>
                <w:noProof/>
              </w:rPr>
              <w:t>Risque présumé d’effets graves pour les organes à la suite d’expositions répétées ou d’une exposition prolongé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upcak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upcak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utanedione (431-03-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R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répétée,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très inflammabl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ar inhal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isque présumé d’effets graves pour les organes à la suite d’expositions répétées ou d’une exposition prolongé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upcak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upcak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7/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E20C8B4-93B8-43B4-AF87-12381CAF397D}"/>
</file>

<file path=customXml/itemProps3.xml><?xml version="1.0" encoding="utf-8"?>
<ds:datastoreItem xmlns:ds="http://schemas.openxmlformats.org/officeDocument/2006/customXml" ds:itemID="{1619CFCF-D28F-4B7C-9014-1AC092F10AED}"/>
</file>

<file path=customXml/itemProps4.xml><?xml version="1.0" encoding="utf-8"?>
<ds:datastoreItem xmlns:ds="http://schemas.openxmlformats.org/officeDocument/2006/customXml" ds:itemID="{D19ED48D-6B3E-42C5-80CD-B688E0E5E73A}"/>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